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482"/>
        <w:gridCol w:w="338"/>
        <w:gridCol w:w="709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 w:type="textWrapping"/>
            </w:r>
            <w:r>
              <w:br w:type="textWrapping"/>
            </w:r>
            <w:r>
              <w:t xml:space="preserve">True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+</m:t>
                </m:r>
                <m:r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−</m:t>
              </m:r>
              <m:r>
                <m:t>29.859</m:t>
              </m:r>
              <m:r>
                <m:t>+</m:t>
              </m:r>
              <m:r>
                <m:t>37.7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25</m:t>
              </m:r>
              <m:r>
                <m:t>,</m:t>
              </m:r>
              <m:r>
                <m:t>838.626</m:t>
              </m:r>
              <m:r>
                <m:t>+</m:t>
              </m:r>
              <m:r>
                <m:t>−</m:t>
              </m:r>
              <m:r>
                <m:t>0.03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2</m:t>
              </m:r>
              <m:r>
                <m:t>,</m:t>
              </m:r>
              <m:r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62.825</m:t>
              </m:r>
              <m:r>
                <m:t>+</m:t>
              </m:r>
              <m:r>
                <m:t>−</m:t>
              </m:r>
              <m:r>
                <m:t>18.23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’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 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  <cp:keywords/>
  <dcterms:created xsi:type="dcterms:W3CDTF">2021-02-18T21:59:01Z</dcterms:created>
  <dcterms:modified xsi:type="dcterms:W3CDTF">2021-02-18T21:59:01Z</dcterms:modified>
</cp:coreProperties>
</file>